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8CB65" w14:textId="5D28364D" w:rsidR="00D066D1" w:rsidRDefault="00787B34" w:rsidP="004F7106">
      <w:pPr>
        <w:pStyle w:val="ListParagraph"/>
        <w:numPr>
          <w:ilvl w:val="0"/>
          <w:numId w:val="1"/>
        </w:numPr>
      </w:pPr>
      <w:r w:rsidRPr="00790C84">
        <w:rPr>
          <w:b/>
          <w:bCs/>
        </w:rPr>
        <w:t>Interface</w:t>
      </w:r>
      <w:r>
        <w:t xml:space="preserve">: </w:t>
      </w:r>
      <w:r w:rsidR="004F7106">
        <w:t>How can I change embedded logo? Is there a relative path I can go to or single form I can edit?</w:t>
      </w:r>
      <w:r w:rsidR="00413A70">
        <w:t xml:space="preserve"> I need to do this for demo on Thursday</w:t>
      </w:r>
    </w:p>
    <w:p w14:paraId="6AB80854" w14:textId="31246EFC" w:rsidR="00CE0963" w:rsidRDefault="00CE0963" w:rsidP="00CE0963">
      <w:pPr>
        <w:pStyle w:val="ListParagraph"/>
      </w:pPr>
    </w:p>
    <w:p w14:paraId="5DC285AC" w14:textId="325C30E4" w:rsidR="00CE0963" w:rsidRDefault="00CE0963" w:rsidP="00CE0963">
      <w:pPr>
        <w:pStyle w:val="ListParagraph"/>
      </w:pPr>
      <w:r w:rsidRPr="00CE0963">
        <w:rPr>
          <w:highlight w:val="yellow"/>
        </w:rPr>
        <w:t>Comment</w:t>
      </w:r>
      <w:r>
        <w:t>:</w:t>
      </w:r>
      <w:r>
        <w:br/>
        <w:t>in future I can create “user friendly” interface to change logo.   But right now</w:t>
      </w:r>
      <w:r>
        <w:br/>
        <w:t xml:space="preserve">Step1: Open </w:t>
      </w:r>
      <w:proofErr w:type="gramStart"/>
      <w:r>
        <w:t>UI  in</w:t>
      </w:r>
      <w:proofErr w:type="gramEnd"/>
      <w:r>
        <w:t xml:space="preserve"> “developer mode” (you should be registered as developer in application. If not – just hold Shift and click on database file</w:t>
      </w:r>
      <w:r>
        <w:br/>
        <w:t>Step2. Find “</w:t>
      </w:r>
      <w:proofErr w:type="spellStart"/>
      <w:r>
        <w:t>tblAttachments</w:t>
      </w:r>
      <w:proofErr w:type="spellEnd"/>
      <w:r>
        <w:t xml:space="preserve">” </w:t>
      </w:r>
      <w:r>
        <w:br/>
        <w:t>Step3. See instruction below =&gt; Upload new logo into the database.</w:t>
      </w:r>
      <w:r>
        <w:br/>
      </w:r>
      <w:r>
        <w:rPr>
          <w:noProof/>
        </w:rPr>
        <w:drawing>
          <wp:inline distT="0" distB="0" distL="0" distR="0" wp14:anchorId="48788314" wp14:editId="686C02BE">
            <wp:extent cx="5522511" cy="313138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5845" cy="314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8FC3C" w14:textId="7CD5E70E" w:rsidR="00CE0963" w:rsidRDefault="00CE0963" w:rsidP="00CE0963">
      <w:pPr>
        <w:pStyle w:val="ListParagraph"/>
      </w:pPr>
      <w:r>
        <w:t>Step4. Open folder with your UI.  Find subfolder “Files/Images</w:t>
      </w:r>
      <w:proofErr w:type="gramStart"/>
      <w:r>
        <w:t>”..</w:t>
      </w:r>
      <w:proofErr w:type="gramEnd"/>
      <w:r>
        <w:t xml:space="preserve"> Remove all files from this folder.</w:t>
      </w:r>
      <w:r w:rsidR="00790C84">
        <w:br/>
        <w:t>//===============================================================</w:t>
      </w:r>
      <w:bookmarkStart w:id="0" w:name="_GoBack"/>
      <w:bookmarkEnd w:id="0"/>
    </w:p>
    <w:sectPr w:rsidR="00CE09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743056"/>
    <w:multiLevelType w:val="hybridMultilevel"/>
    <w:tmpl w:val="FE582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lMTEzNzQxNzMxMjEyUdpeDU4uLM/DyQAsNaACvK3OQsAAAA"/>
  </w:docVars>
  <w:rsids>
    <w:rsidRoot w:val="004F7106"/>
    <w:rsid w:val="00063C73"/>
    <w:rsid w:val="00137816"/>
    <w:rsid w:val="003A5986"/>
    <w:rsid w:val="00413A70"/>
    <w:rsid w:val="004F7106"/>
    <w:rsid w:val="005B5882"/>
    <w:rsid w:val="00787B34"/>
    <w:rsid w:val="00790C84"/>
    <w:rsid w:val="00804B1C"/>
    <w:rsid w:val="008C3CCA"/>
    <w:rsid w:val="00931DB3"/>
    <w:rsid w:val="00CE0963"/>
    <w:rsid w:val="00D066D1"/>
    <w:rsid w:val="00D35029"/>
    <w:rsid w:val="00E161C8"/>
    <w:rsid w:val="00E4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DFABB"/>
  <w15:chartTrackingRefBased/>
  <w15:docId w15:val="{830E8F21-35F2-4303-93B3-94B970154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1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png" /><Relationship Id="rId4" Type="http://schemas.openxmlformats.org/officeDocument/2006/relationships/webSettings" Target="webSettings.xml" 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Taylor</dc:creator>
  <cp:keywords/>
  <dc:description/>
  <cp:lastModifiedBy>Алексей Абраменков</cp:lastModifiedBy>
  <cp:revision>3</cp:revision>
  <dcterms:created xsi:type="dcterms:W3CDTF">2019-09-18T06:49:00Z</dcterms:created>
  <dcterms:modified xsi:type="dcterms:W3CDTF">2019-09-18T06:49:00Z</dcterms:modified>
</cp:coreProperties>
</file>